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6.png" ContentType="image/png"/>
  <Override PartName="/word/media/rId21.png" ContentType="image/png"/>
  <Override PartName="/word/media/rId25.png" ContentType="image/png"/>
  <Override PartName="/word/media/rId24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gar6_check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gar6_check_files/figure-docx/gas_comparis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ummarise()` has grouped output by 'year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geom_path: Each group consists of only one observation. Do you need to adjust</w:t>
      </w:r>
      <w:r>
        <w:br/>
      </w:r>
      <w:r>
        <w:rPr>
          <w:rStyle w:val="VerbatimChar"/>
        </w:rPr>
        <w:t xml:space="preserve">## the group aesthetic?</w:t>
      </w:r>
      <w:r>
        <w:br/>
      </w:r>
      <w:r>
        <w:rPr>
          <w:rStyle w:val="VerbatimChar"/>
        </w:rPr>
        <w:t xml:space="preserve">## geom_path: Each group consists of only one observation. Do you need to adjust</w:t>
      </w:r>
      <w:r>
        <w:br/>
      </w:r>
      <w:r>
        <w:rPr>
          <w:rStyle w:val="VerbatimChar"/>
        </w:rPr>
        <w:t xml:space="preserve">## the group aesthetic?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gar6_check_files/figure-docx/edgar6_gas_tre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ummarise()` has grouped output by 'year', 'sector_code', 'fossil_bio'. You can override using the `.groups` argument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gar6_check_files/figure-docx/edgar6_code_tre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gar6_check_files/figure-docx/edgar6_code_trend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ummarise()` has grouped output by 'year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gar6_check_files/figure-docx/edgar6_subsector_tre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ummarise()` has grouped output by 'year'. You can override using the `.groups` argument.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gar6_check_files/figure-docx/edgar6_region_tre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ummarise()` has grouped output by 'year'. You can override using the `.groups` argument.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gar6_check_files/figure-docx/edgar6_country_tre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gar6_check</dc:title>
  <dc:creator/>
  <cp:keywords/>
  <dcterms:created xsi:type="dcterms:W3CDTF">2021-05-18T14:01:54Z</dcterms:created>
  <dcterms:modified xsi:type="dcterms:W3CDTF">2021-05-18T14:0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